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55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3"/>
        <w:gridCol w:w="765"/>
        <w:gridCol w:w="750"/>
        <w:gridCol w:w="280"/>
        <w:gridCol w:w="1969"/>
        <w:gridCol w:w="287"/>
        <w:gridCol w:w="987"/>
        <w:gridCol w:w="1271"/>
        <w:gridCol w:w="1399"/>
        <w:gridCol w:w="1854"/>
      </w:tblGrid>
      <w:tr w:rsidR="004D0479" w:rsidRPr="00F1531E" w14:paraId="410DEEDE" w14:textId="77777777" w:rsidTr="004D0479">
        <w:trPr>
          <w:trHeight w:val="992"/>
        </w:trPr>
        <w:tc>
          <w:tcPr>
            <w:tcW w:w="10555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C229A9" w14:textId="77777777" w:rsidR="004D0479" w:rsidRDefault="00407FF7" w:rsidP="004D047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noProof/>
                <w:sz w:val="28"/>
                <w:lang w:eastAsia="tr-TR"/>
              </w:rPr>
              <w:drawing>
                <wp:anchor distT="0" distB="0" distL="114300" distR="114300" simplePos="0" relativeHeight="251657728" behindDoc="0" locked="0" layoutInCell="1" allowOverlap="1" wp14:anchorId="08EC45E9" wp14:editId="6B42C020">
                  <wp:simplePos x="0" y="0"/>
                  <wp:positionH relativeFrom="column">
                    <wp:posOffset>107950</wp:posOffset>
                  </wp:positionH>
                  <wp:positionV relativeFrom="page">
                    <wp:posOffset>21590</wp:posOffset>
                  </wp:positionV>
                  <wp:extent cx="603250" cy="558800"/>
                  <wp:effectExtent l="0" t="0" r="0" b="0"/>
                  <wp:wrapNone/>
                  <wp:docPr id="2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3250" cy="55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D0479" w:rsidRPr="00F1531E">
              <w:rPr>
                <w:rFonts w:ascii="Times New Roman" w:hAnsi="Times New Roman"/>
                <w:b/>
                <w:sz w:val="28"/>
              </w:rPr>
              <w:t>BURSA TEKNİK ÜNİVERSİTESİ</w:t>
            </w:r>
          </w:p>
          <w:p w14:paraId="62C52AF5" w14:textId="77777777" w:rsidR="004D0479" w:rsidRPr="00F1531E" w:rsidRDefault="004D0479" w:rsidP="004D0479">
            <w:pPr>
              <w:spacing w:after="0" w:line="240" w:lineRule="auto"/>
              <w:jc w:val="center"/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b/>
                <w:sz w:val="28"/>
              </w:rPr>
              <w:t>LİSANSÜSTÜ EĞİTİM</w:t>
            </w:r>
            <w:r w:rsidRPr="00F1531E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</w:tc>
      </w:tr>
      <w:tr w:rsidR="00E16F89" w:rsidRPr="00F1531E" w14:paraId="2CE9C1A8" w14:textId="77777777" w:rsidTr="004D0479">
        <w:trPr>
          <w:trHeight w:val="408"/>
        </w:trPr>
        <w:tc>
          <w:tcPr>
            <w:tcW w:w="10555" w:type="dxa"/>
            <w:gridSpan w:val="10"/>
            <w:tcBorders>
              <w:top w:val="nil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4E9189C6" w14:textId="77777777" w:rsidR="007520B0" w:rsidRPr="00F1531E" w:rsidRDefault="007520B0" w:rsidP="00F1531E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</w:p>
          <w:p w14:paraId="405F4393" w14:textId="77777777" w:rsidR="00F95843" w:rsidRDefault="007B297F" w:rsidP="00F153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25846">
              <w:rPr>
                <w:rFonts w:ascii="Times New Roman" w:hAnsi="Times New Roman"/>
                <w:b/>
                <w:sz w:val="24"/>
                <w:szCs w:val="24"/>
              </w:rPr>
              <w:t>……………………………</w:t>
            </w:r>
            <w:r w:rsidR="00EE65CA" w:rsidRPr="00525846">
              <w:rPr>
                <w:rFonts w:ascii="Times New Roman" w:hAnsi="Times New Roman"/>
                <w:b/>
                <w:sz w:val="24"/>
                <w:szCs w:val="24"/>
              </w:rPr>
              <w:t>………….. Anabilim Dalı Başkanlığı</w:t>
            </w:r>
            <w:r w:rsidRPr="00525846">
              <w:rPr>
                <w:rFonts w:ascii="Times New Roman" w:hAnsi="Times New Roman"/>
                <w:b/>
                <w:sz w:val="24"/>
                <w:szCs w:val="24"/>
              </w:rPr>
              <w:t>na</w:t>
            </w:r>
          </w:p>
          <w:p w14:paraId="21B045A8" w14:textId="77777777" w:rsidR="00525846" w:rsidRPr="00525846" w:rsidRDefault="00525846" w:rsidP="00F153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026CFD0D" w14:textId="77777777" w:rsidR="007B297F" w:rsidRDefault="002228E4" w:rsidP="00F1531E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proofErr w:type="gramStart"/>
            <w:r w:rsidRPr="00F1531E">
              <w:rPr>
                <w:rFonts w:ascii="Times New Roman" w:hAnsi="Times New Roman"/>
                <w:b/>
              </w:rPr>
              <w:t>Tarih:</w:t>
            </w:r>
            <w:r w:rsidR="00F95843" w:rsidRPr="00F1531E">
              <w:rPr>
                <w:rFonts w:ascii="Times New Roman" w:hAnsi="Times New Roman"/>
                <w:b/>
              </w:rPr>
              <w:t>…</w:t>
            </w:r>
            <w:proofErr w:type="gramEnd"/>
            <w:r w:rsidR="00F95843" w:rsidRPr="00F1531E">
              <w:rPr>
                <w:rFonts w:ascii="Times New Roman" w:hAnsi="Times New Roman"/>
                <w:b/>
              </w:rPr>
              <w:t>/…/……</w:t>
            </w:r>
          </w:p>
          <w:p w14:paraId="2A3485FC" w14:textId="77777777" w:rsidR="00525846" w:rsidRPr="004D0479" w:rsidRDefault="00525846" w:rsidP="00F1531E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</w:p>
          <w:p w14:paraId="3C04D91C" w14:textId="77777777" w:rsidR="00F95843" w:rsidRPr="004D0479" w:rsidRDefault="00525846" w:rsidP="00F1531E">
            <w:pPr>
              <w:spacing w:after="0" w:line="240" w:lineRule="auto"/>
              <w:rPr>
                <w:rFonts w:ascii="Times New Roman" w:hAnsi="Times New Roman"/>
              </w:rPr>
            </w:pPr>
            <w:r w:rsidRPr="004D0479">
              <w:rPr>
                <w:rFonts w:ascii="Times New Roman" w:hAnsi="Times New Roman"/>
              </w:rPr>
              <w:t xml:space="preserve">          </w:t>
            </w:r>
            <w:r w:rsidR="005910B3" w:rsidRPr="004D0479">
              <w:rPr>
                <w:rFonts w:ascii="Times New Roman" w:hAnsi="Times New Roman"/>
              </w:rPr>
              <w:t>B</w:t>
            </w:r>
            <w:r w:rsidR="00F95843" w:rsidRPr="004D0479">
              <w:rPr>
                <w:rFonts w:ascii="Times New Roman" w:hAnsi="Times New Roman"/>
              </w:rPr>
              <w:t xml:space="preserve">ilgileri verilen </w:t>
            </w:r>
            <w:r w:rsidR="005910B3" w:rsidRPr="004D0479">
              <w:rPr>
                <w:rFonts w:ascii="Times New Roman" w:hAnsi="Times New Roman"/>
              </w:rPr>
              <w:t xml:space="preserve">danışmanı olduğum </w:t>
            </w:r>
            <w:r w:rsidR="00F95843" w:rsidRPr="004D0479">
              <w:rPr>
                <w:rFonts w:ascii="Times New Roman" w:hAnsi="Times New Roman"/>
              </w:rPr>
              <w:t xml:space="preserve">öğrencinin tez savunma sınav sonucu aşağıdaki gibidir. </w:t>
            </w:r>
          </w:p>
          <w:p w14:paraId="2109D95F" w14:textId="77777777" w:rsidR="00BE05F2" w:rsidRPr="004D0479" w:rsidRDefault="00525846" w:rsidP="00F1531E">
            <w:pPr>
              <w:spacing w:after="0" w:line="240" w:lineRule="auto"/>
              <w:rPr>
                <w:rFonts w:ascii="Times New Roman" w:hAnsi="Times New Roman"/>
              </w:rPr>
            </w:pPr>
            <w:r w:rsidRPr="004D0479">
              <w:rPr>
                <w:rFonts w:ascii="Times New Roman" w:hAnsi="Times New Roman"/>
              </w:rPr>
              <w:t xml:space="preserve">          </w:t>
            </w:r>
            <w:r w:rsidR="00544C4B" w:rsidRPr="004D0479">
              <w:rPr>
                <w:rFonts w:ascii="Times New Roman" w:hAnsi="Times New Roman"/>
              </w:rPr>
              <w:t>Bilgilerinize arz ederim.</w:t>
            </w:r>
          </w:p>
          <w:p w14:paraId="11E4CEF5" w14:textId="77777777" w:rsidR="00544C4B" w:rsidRPr="004D0479" w:rsidRDefault="00544C4B" w:rsidP="00F1531E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11E43E63" w14:textId="77777777" w:rsidR="007B297F" w:rsidRPr="004D0479" w:rsidRDefault="00F95843" w:rsidP="00F1531E">
            <w:pPr>
              <w:spacing w:after="0" w:line="360" w:lineRule="auto"/>
              <w:rPr>
                <w:rFonts w:ascii="Times New Roman" w:hAnsi="Times New Roman"/>
              </w:rPr>
            </w:pPr>
            <w:r w:rsidRPr="004D0479">
              <w:rPr>
                <w:rFonts w:ascii="Times New Roman" w:hAnsi="Times New Roman"/>
              </w:rPr>
              <w:t xml:space="preserve">Doktora Tez Savunma Jürisinin yapmış olduğu Savunma Sınavı sonucuna göre öğrencinin </w:t>
            </w:r>
            <w:r w:rsidR="004D2E40" w:rsidRPr="004D0479">
              <w:rPr>
                <w:rFonts w:ascii="Times New Roman" w:hAnsi="Times New Roman"/>
              </w:rPr>
              <w:t>Doktora</w:t>
            </w:r>
            <w:r w:rsidR="00397FCB" w:rsidRPr="004D0479">
              <w:rPr>
                <w:rFonts w:ascii="Times New Roman" w:hAnsi="Times New Roman"/>
              </w:rPr>
              <w:t xml:space="preserve"> Tezinin;</w:t>
            </w:r>
          </w:p>
          <w:p w14:paraId="7C3A03F9" w14:textId="35A4A7DD" w:rsidR="00E16F89" w:rsidRDefault="00E16F89" w:rsidP="00A75DB9">
            <w:pPr>
              <w:spacing w:after="0" w:line="360" w:lineRule="auto"/>
              <w:ind w:firstLine="477"/>
              <w:rPr>
                <w:rFonts w:ascii="Times New Roman" w:hAnsi="Times New Roman"/>
              </w:rPr>
            </w:pPr>
            <w:r w:rsidRPr="00F1531E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531E">
              <w:rPr>
                <w:rFonts w:ascii="Times New Roman" w:hAnsi="Times New Roman"/>
                <w:b/>
              </w:rPr>
              <w:instrText xml:space="preserve"> FORMCHECKBOX </w:instrText>
            </w:r>
            <w:r w:rsidR="00497FF7">
              <w:rPr>
                <w:rFonts w:ascii="Times New Roman" w:hAnsi="Times New Roman"/>
                <w:b/>
              </w:rPr>
            </w:r>
            <w:r w:rsidR="00497FF7">
              <w:rPr>
                <w:rFonts w:ascii="Times New Roman" w:hAnsi="Times New Roman"/>
                <w:b/>
              </w:rPr>
              <w:fldChar w:fldCharType="separate"/>
            </w:r>
            <w:r w:rsidRPr="00F1531E">
              <w:rPr>
                <w:rFonts w:ascii="Times New Roman" w:hAnsi="Times New Roman"/>
                <w:b/>
              </w:rPr>
              <w:fldChar w:fldCharType="end"/>
            </w:r>
            <w:r w:rsidRPr="00F1531E">
              <w:rPr>
                <w:rFonts w:ascii="Times New Roman" w:hAnsi="Times New Roman"/>
                <w:b/>
              </w:rPr>
              <w:t xml:space="preserve">  </w:t>
            </w:r>
            <w:r w:rsidR="00397FCB" w:rsidRPr="00F1531E">
              <w:rPr>
                <w:rFonts w:ascii="Times New Roman" w:hAnsi="Times New Roman"/>
              </w:rPr>
              <w:t>Kabul Edilmesine</w:t>
            </w:r>
            <w:r w:rsidRPr="00F1531E">
              <w:rPr>
                <w:rFonts w:ascii="Times New Roman" w:hAnsi="Times New Roman"/>
              </w:rPr>
              <w:t xml:space="preserve"> </w:t>
            </w:r>
            <w:r w:rsidR="005A584E" w:rsidRPr="00F1531E">
              <w:rPr>
                <w:rFonts w:ascii="Times New Roman" w:hAnsi="Times New Roman"/>
                <w:sz w:val="14"/>
              </w:rPr>
              <w:t>(Varsa jüri düzeltmeleri yapılacaktır.)</w:t>
            </w:r>
            <w:r w:rsidRPr="00F1531E">
              <w:rPr>
                <w:rFonts w:ascii="Times New Roman" w:hAnsi="Times New Roman"/>
                <w:sz w:val="14"/>
              </w:rPr>
              <w:t xml:space="preserve">  </w:t>
            </w:r>
            <w:r w:rsidR="00330166" w:rsidRPr="00F1531E">
              <w:rPr>
                <w:rFonts w:ascii="Times New Roman" w:hAnsi="Times New Roman"/>
                <w:sz w:val="14"/>
              </w:rPr>
              <w:t xml:space="preserve"> </w:t>
            </w:r>
            <w:r w:rsidR="005A584E" w:rsidRPr="00F1531E">
              <w:rPr>
                <w:rFonts w:ascii="Times New Roman" w:hAnsi="Times New Roman"/>
                <w:sz w:val="14"/>
              </w:rPr>
              <w:t xml:space="preserve">    </w:t>
            </w:r>
            <w:r w:rsidRPr="00F1531E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531E">
              <w:rPr>
                <w:rFonts w:ascii="Times New Roman" w:hAnsi="Times New Roman"/>
                <w:b/>
              </w:rPr>
              <w:instrText xml:space="preserve"> FORMCHECKBOX </w:instrText>
            </w:r>
            <w:r w:rsidR="00497FF7">
              <w:rPr>
                <w:rFonts w:ascii="Times New Roman" w:hAnsi="Times New Roman"/>
                <w:b/>
              </w:rPr>
            </w:r>
            <w:r w:rsidR="00497FF7">
              <w:rPr>
                <w:rFonts w:ascii="Times New Roman" w:hAnsi="Times New Roman"/>
                <w:b/>
              </w:rPr>
              <w:fldChar w:fldCharType="separate"/>
            </w:r>
            <w:r w:rsidRPr="00F1531E">
              <w:rPr>
                <w:rFonts w:ascii="Times New Roman" w:hAnsi="Times New Roman"/>
                <w:b/>
              </w:rPr>
              <w:fldChar w:fldCharType="end"/>
            </w:r>
            <w:r w:rsidRPr="00F1531E">
              <w:rPr>
                <w:rFonts w:ascii="Times New Roman" w:hAnsi="Times New Roman"/>
                <w:b/>
              </w:rPr>
              <w:t xml:space="preserve"> </w:t>
            </w:r>
            <w:r w:rsidRPr="00F1531E">
              <w:rPr>
                <w:rFonts w:ascii="Times New Roman" w:hAnsi="Times New Roman"/>
              </w:rPr>
              <w:t xml:space="preserve"> </w:t>
            </w:r>
            <w:proofErr w:type="gramStart"/>
            <w:r w:rsidR="00D92F9B" w:rsidRPr="00F1531E">
              <w:rPr>
                <w:rFonts w:ascii="Times New Roman" w:hAnsi="Times New Roman"/>
              </w:rPr>
              <w:t>Düzelt</w:t>
            </w:r>
            <w:r w:rsidR="00D8218E">
              <w:rPr>
                <w:rFonts w:ascii="Times New Roman" w:hAnsi="Times New Roman"/>
              </w:rPr>
              <w:t>il</w:t>
            </w:r>
            <w:r w:rsidR="00D92F9B" w:rsidRPr="00F1531E">
              <w:rPr>
                <w:rFonts w:ascii="Times New Roman" w:hAnsi="Times New Roman"/>
              </w:rPr>
              <w:t>me</w:t>
            </w:r>
            <w:r w:rsidR="00397FCB" w:rsidRPr="00F1531E">
              <w:rPr>
                <w:rFonts w:ascii="Times New Roman" w:hAnsi="Times New Roman"/>
              </w:rPr>
              <w:t>sine</w:t>
            </w:r>
            <w:r w:rsidRPr="00F1531E">
              <w:rPr>
                <w:rFonts w:ascii="Times New Roman" w:hAnsi="Times New Roman"/>
              </w:rPr>
              <w:t xml:space="preserve"> </w:t>
            </w:r>
            <w:r w:rsidR="005A584E" w:rsidRPr="00F1531E">
              <w:rPr>
                <w:rFonts w:ascii="Times New Roman" w:hAnsi="Times New Roman"/>
              </w:rPr>
              <w:t xml:space="preserve"> </w:t>
            </w:r>
            <w:r w:rsidR="008800B6" w:rsidRPr="00F1531E">
              <w:rPr>
                <w:rFonts w:ascii="Times New Roman" w:hAnsi="Times New Roman"/>
              </w:rPr>
              <w:t>(</w:t>
            </w:r>
            <w:proofErr w:type="gramEnd"/>
            <w:r w:rsidR="008800B6" w:rsidRPr="00F1531E">
              <w:rPr>
                <w:rFonts w:ascii="Times New Roman" w:hAnsi="Times New Roman"/>
              </w:rPr>
              <w:t xml:space="preserve">…. </w:t>
            </w:r>
            <w:proofErr w:type="gramStart"/>
            <w:r w:rsidR="008800B6" w:rsidRPr="00F1531E">
              <w:rPr>
                <w:rFonts w:ascii="Times New Roman" w:hAnsi="Times New Roman"/>
              </w:rPr>
              <w:t>ek</w:t>
            </w:r>
            <w:proofErr w:type="gramEnd"/>
            <w:r w:rsidR="008800B6" w:rsidRPr="00F1531E">
              <w:rPr>
                <w:rFonts w:ascii="Times New Roman" w:hAnsi="Times New Roman"/>
              </w:rPr>
              <w:t xml:space="preserve"> süre)</w:t>
            </w:r>
            <w:r w:rsidR="005A584E" w:rsidRPr="00F1531E">
              <w:rPr>
                <w:rFonts w:ascii="Times New Roman" w:hAnsi="Times New Roman"/>
              </w:rPr>
              <w:t xml:space="preserve">  </w:t>
            </w:r>
            <w:r w:rsidR="008800B6" w:rsidRPr="00F1531E">
              <w:rPr>
                <w:rFonts w:ascii="Times New Roman" w:hAnsi="Times New Roman"/>
              </w:rPr>
              <w:t xml:space="preserve">   </w:t>
            </w:r>
            <w:r w:rsidR="005A584E" w:rsidRPr="00F1531E">
              <w:rPr>
                <w:rFonts w:ascii="Times New Roman" w:hAnsi="Times New Roman"/>
              </w:rPr>
              <w:t xml:space="preserve"> </w:t>
            </w:r>
            <w:r w:rsidR="00397FCB" w:rsidRPr="00F1531E">
              <w:rPr>
                <w:rFonts w:ascii="Times New Roman" w:hAnsi="Times New Roman"/>
              </w:rPr>
              <w:t xml:space="preserve"> </w:t>
            </w:r>
            <w:r w:rsidR="00397FCB" w:rsidRPr="00F1531E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97FCB" w:rsidRPr="00F1531E">
              <w:rPr>
                <w:rFonts w:ascii="Times New Roman" w:hAnsi="Times New Roman"/>
                <w:b/>
              </w:rPr>
              <w:instrText xml:space="preserve"> FORMCHECKBOX </w:instrText>
            </w:r>
            <w:r w:rsidR="00497FF7">
              <w:rPr>
                <w:rFonts w:ascii="Times New Roman" w:hAnsi="Times New Roman"/>
                <w:b/>
              </w:rPr>
            </w:r>
            <w:r w:rsidR="00497FF7">
              <w:rPr>
                <w:rFonts w:ascii="Times New Roman" w:hAnsi="Times New Roman"/>
                <w:b/>
              </w:rPr>
              <w:fldChar w:fldCharType="separate"/>
            </w:r>
            <w:r w:rsidR="00397FCB" w:rsidRPr="00F1531E">
              <w:rPr>
                <w:rFonts w:ascii="Times New Roman" w:hAnsi="Times New Roman"/>
                <w:b/>
              </w:rPr>
              <w:fldChar w:fldCharType="end"/>
            </w:r>
            <w:r w:rsidR="00397FCB" w:rsidRPr="00F1531E">
              <w:rPr>
                <w:rFonts w:ascii="Times New Roman" w:hAnsi="Times New Roman"/>
                <w:b/>
              </w:rPr>
              <w:t xml:space="preserve"> </w:t>
            </w:r>
            <w:r w:rsidR="00397FCB" w:rsidRPr="00F1531E">
              <w:rPr>
                <w:rFonts w:ascii="Times New Roman" w:hAnsi="Times New Roman"/>
              </w:rPr>
              <w:t xml:space="preserve"> Reddedilmesine</w:t>
            </w:r>
          </w:p>
          <w:p w14:paraId="58B76782" w14:textId="77777777" w:rsidR="00525846" w:rsidRDefault="00525846" w:rsidP="00A75DB9">
            <w:pPr>
              <w:spacing w:after="0" w:line="360" w:lineRule="auto"/>
              <w:ind w:firstLine="477"/>
              <w:rPr>
                <w:rFonts w:ascii="Times New Roman" w:hAnsi="Times New Roman"/>
              </w:rPr>
            </w:pPr>
          </w:p>
          <w:p w14:paraId="0F0AD067" w14:textId="77777777" w:rsidR="00525846" w:rsidRPr="00F1531E" w:rsidRDefault="00E16F89" w:rsidP="00A75DB9">
            <w:pPr>
              <w:spacing w:after="0" w:line="360" w:lineRule="auto"/>
              <w:ind w:firstLine="477"/>
              <w:rPr>
                <w:rFonts w:ascii="Times New Roman" w:hAnsi="Times New Roman"/>
              </w:rPr>
            </w:pPr>
            <w:r w:rsidRPr="00F1531E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531E">
              <w:rPr>
                <w:rFonts w:ascii="Times New Roman" w:hAnsi="Times New Roman"/>
                <w:b/>
              </w:rPr>
              <w:instrText xml:space="preserve"> FORMCHECKBOX </w:instrText>
            </w:r>
            <w:r w:rsidR="00497FF7">
              <w:rPr>
                <w:rFonts w:ascii="Times New Roman" w:hAnsi="Times New Roman"/>
                <w:b/>
              </w:rPr>
            </w:r>
            <w:r w:rsidR="00497FF7">
              <w:rPr>
                <w:rFonts w:ascii="Times New Roman" w:hAnsi="Times New Roman"/>
                <w:b/>
              </w:rPr>
              <w:fldChar w:fldCharType="separate"/>
            </w:r>
            <w:r w:rsidRPr="00F1531E">
              <w:rPr>
                <w:rFonts w:ascii="Times New Roman" w:hAnsi="Times New Roman"/>
                <w:b/>
              </w:rPr>
              <w:fldChar w:fldCharType="end"/>
            </w:r>
            <w:r w:rsidRPr="00F1531E">
              <w:rPr>
                <w:rFonts w:ascii="Times New Roman" w:hAnsi="Times New Roman"/>
                <w:b/>
              </w:rPr>
              <w:t xml:space="preserve">   </w:t>
            </w:r>
            <w:proofErr w:type="gramStart"/>
            <w:r w:rsidRPr="00F1531E">
              <w:rPr>
                <w:rFonts w:ascii="Times New Roman" w:hAnsi="Times New Roman"/>
              </w:rPr>
              <w:t>oy</w:t>
            </w:r>
            <w:proofErr w:type="gramEnd"/>
            <w:r w:rsidRPr="00F1531E">
              <w:rPr>
                <w:rFonts w:ascii="Times New Roman" w:hAnsi="Times New Roman"/>
              </w:rPr>
              <w:t xml:space="preserve"> birliği  </w:t>
            </w:r>
            <w:r w:rsidRPr="00F1531E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531E">
              <w:rPr>
                <w:rFonts w:ascii="Times New Roman" w:hAnsi="Times New Roman"/>
                <w:b/>
              </w:rPr>
              <w:instrText xml:space="preserve"> FORMCHECKBOX </w:instrText>
            </w:r>
            <w:r w:rsidR="00497FF7">
              <w:rPr>
                <w:rFonts w:ascii="Times New Roman" w:hAnsi="Times New Roman"/>
                <w:b/>
              </w:rPr>
            </w:r>
            <w:r w:rsidR="00497FF7">
              <w:rPr>
                <w:rFonts w:ascii="Times New Roman" w:hAnsi="Times New Roman"/>
                <w:b/>
              </w:rPr>
              <w:fldChar w:fldCharType="separate"/>
            </w:r>
            <w:r w:rsidRPr="00F1531E">
              <w:rPr>
                <w:rFonts w:ascii="Times New Roman" w:hAnsi="Times New Roman"/>
                <w:b/>
              </w:rPr>
              <w:fldChar w:fldCharType="end"/>
            </w:r>
            <w:r w:rsidRPr="00F1531E">
              <w:rPr>
                <w:rFonts w:ascii="Times New Roman" w:hAnsi="Times New Roman"/>
                <w:b/>
              </w:rPr>
              <w:t xml:space="preserve"> </w:t>
            </w:r>
            <w:r w:rsidRPr="00F1531E">
              <w:rPr>
                <w:rFonts w:ascii="Times New Roman" w:hAnsi="Times New Roman"/>
              </w:rPr>
              <w:t xml:space="preserve"> oy çokluğu </w:t>
            </w:r>
            <w:r w:rsidR="007B297F" w:rsidRPr="00F1531E">
              <w:rPr>
                <w:rFonts w:ascii="Times New Roman" w:hAnsi="Times New Roman"/>
              </w:rPr>
              <w:t xml:space="preserve">  </w:t>
            </w:r>
            <w:r w:rsidRPr="00F1531E">
              <w:rPr>
                <w:rFonts w:ascii="Times New Roman" w:hAnsi="Times New Roman"/>
              </w:rPr>
              <w:t>ile karar verildi.</w:t>
            </w:r>
          </w:p>
        </w:tc>
      </w:tr>
      <w:tr w:rsidR="00E16F89" w:rsidRPr="00F1531E" w14:paraId="04711B74" w14:textId="77777777" w:rsidTr="004D0479">
        <w:trPr>
          <w:trHeight w:val="327"/>
        </w:trPr>
        <w:tc>
          <w:tcPr>
            <w:tcW w:w="993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71363" w14:textId="77777777" w:rsidR="00E16F89" w:rsidRPr="00F1531E" w:rsidRDefault="004D0479" w:rsidP="004D047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Jüri</w:t>
            </w:r>
          </w:p>
        </w:tc>
        <w:tc>
          <w:tcPr>
            <w:tcW w:w="3764" w:type="dxa"/>
            <w:gridSpan w:val="4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F9022" w14:textId="77777777" w:rsidR="00E16F89" w:rsidRPr="00F1531E" w:rsidRDefault="00E16F89" w:rsidP="004D0479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1531E">
              <w:rPr>
                <w:rFonts w:ascii="Times New Roman" w:hAnsi="Times New Roman"/>
                <w:b/>
              </w:rPr>
              <w:t>Unvanı, Adı-Soyadı</w:t>
            </w:r>
          </w:p>
        </w:tc>
        <w:tc>
          <w:tcPr>
            <w:tcW w:w="3944" w:type="dxa"/>
            <w:gridSpan w:val="4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F95A06" w14:textId="77777777" w:rsidR="00E16F89" w:rsidRPr="00F1531E" w:rsidRDefault="00E16F89" w:rsidP="004D0479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1531E">
              <w:rPr>
                <w:rFonts w:ascii="Times New Roman" w:hAnsi="Times New Roman"/>
                <w:b/>
              </w:rPr>
              <w:t>Kurumu/Bölümü</w:t>
            </w:r>
          </w:p>
        </w:tc>
        <w:tc>
          <w:tcPr>
            <w:tcW w:w="1854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FF3A6C" w14:textId="77777777" w:rsidR="00E16F89" w:rsidRPr="00F1531E" w:rsidRDefault="00E16F89" w:rsidP="004D0479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1531E">
              <w:rPr>
                <w:rFonts w:ascii="Times New Roman" w:hAnsi="Times New Roman"/>
                <w:b/>
              </w:rPr>
              <w:t>İmza</w:t>
            </w:r>
          </w:p>
        </w:tc>
      </w:tr>
      <w:tr w:rsidR="00736247" w:rsidRPr="00F1531E" w14:paraId="243206B5" w14:textId="77777777" w:rsidTr="004D0479">
        <w:trPr>
          <w:trHeight w:val="397"/>
        </w:trPr>
        <w:tc>
          <w:tcPr>
            <w:tcW w:w="9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6EFEF" w14:textId="77777777" w:rsidR="00736247" w:rsidRPr="004D0479" w:rsidRDefault="00AA4B37" w:rsidP="004D0479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D0479">
              <w:rPr>
                <w:rFonts w:ascii="Times New Roman" w:hAnsi="Times New Roman"/>
                <w:b/>
              </w:rPr>
              <w:t>Üye</w:t>
            </w:r>
          </w:p>
        </w:tc>
        <w:tc>
          <w:tcPr>
            <w:tcW w:w="37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F5F8C" w14:textId="77777777" w:rsidR="00736247" w:rsidRPr="00F1531E" w:rsidRDefault="00736247" w:rsidP="004D047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21286C" w14:textId="77777777" w:rsidR="00736247" w:rsidRPr="00F1531E" w:rsidRDefault="00736247" w:rsidP="004D047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C18884F" w14:textId="77777777" w:rsidR="00736247" w:rsidRPr="00F1531E" w:rsidRDefault="00736247" w:rsidP="004D047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736247" w:rsidRPr="00F1531E" w14:paraId="127BD108" w14:textId="77777777" w:rsidTr="004D0479">
        <w:trPr>
          <w:trHeight w:val="397"/>
        </w:trPr>
        <w:tc>
          <w:tcPr>
            <w:tcW w:w="9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381696" w14:textId="77777777" w:rsidR="00736247" w:rsidRPr="004D0479" w:rsidRDefault="00736247" w:rsidP="004D0479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D0479">
              <w:rPr>
                <w:rFonts w:ascii="Times New Roman" w:hAnsi="Times New Roman"/>
                <w:b/>
              </w:rPr>
              <w:t>Üye</w:t>
            </w:r>
          </w:p>
        </w:tc>
        <w:tc>
          <w:tcPr>
            <w:tcW w:w="37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74140" w14:textId="77777777" w:rsidR="00736247" w:rsidRPr="00F1531E" w:rsidRDefault="00736247" w:rsidP="004D047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EF609" w14:textId="77777777" w:rsidR="00736247" w:rsidRPr="00F1531E" w:rsidRDefault="00736247" w:rsidP="004D047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1D1A38A" w14:textId="77777777" w:rsidR="00736247" w:rsidRPr="00F1531E" w:rsidRDefault="00736247" w:rsidP="004D047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736247" w:rsidRPr="00F1531E" w14:paraId="08AD99FB" w14:textId="77777777" w:rsidTr="004D0479">
        <w:trPr>
          <w:trHeight w:val="397"/>
        </w:trPr>
        <w:tc>
          <w:tcPr>
            <w:tcW w:w="9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EE8F6" w14:textId="77777777" w:rsidR="00736247" w:rsidRPr="004D0479" w:rsidRDefault="00736247" w:rsidP="004D0479">
            <w:pPr>
              <w:spacing w:after="0" w:line="240" w:lineRule="auto"/>
              <w:jc w:val="center"/>
              <w:rPr>
                <w:b/>
              </w:rPr>
            </w:pPr>
            <w:r w:rsidRPr="004D0479">
              <w:rPr>
                <w:rFonts w:ascii="Times New Roman" w:hAnsi="Times New Roman"/>
                <w:b/>
              </w:rPr>
              <w:t>Üye</w:t>
            </w:r>
          </w:p>
        </w:tc>
        <w:tc>
          <w:tcPr>
            <w:tcW w:w="37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0C0307" w14:textId="77777777" w:rsidR="00736247" w:rsidRPr="00F1531E" w:rsidRDefault="00736247" w:rsidP="004D047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CFF55" w14:textId="77777777" w:rsidR="00736247" w:rsidRPr="00F1531E" w:rsidRDefault="00736247" w:rsidP="004D047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23C26E8" w14:textId="77777777" w:rsidR="00736247" w:rsidRPr="00F1531E" w:rsidRDefault="00736247" w:rsidP="004D047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736247" w:rsidRPr="00F1531E" w14:paraId="387A9BD1" w14:textId="77777777" w:rsidTr="004D0479">
        <w:trPr>
          <w:trHeight w:val="397"/>
        </w:trPr>
        <w:tc>
          <w:tcPr>
            <w:tcW w:w="9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F8E3DD" w14:textId="77777777" w:rsidR="00736247" w:rsidRPr="004D0479" w:rsidRDefault="00736247" w:rsidP="004D0479">
            <w:pPr>
              <w:spacing w:after="0" w:line="240" w:lineRule="auto"/>
              <w:jc w:val="center"/>
              <w:rPr>
                <w:b/>
              </w:rPr>
            </w:pPr>
            <w:r w:rsidRPr="004D0479">
              <w:rPr>
                <w:rFonts w:ascii="Times New Roman" w:hAnsi="Times New Roman"/>
                <w:b/>
              </w:rPr>
              <w:t>Üye</w:t>
            </w:r>
          </w:p>
        </w:tc>
        <w:tc>
          <w:tcPr>
            <w:tcW w:w="37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A592C" w14:textId="77777777" w:rsidR="00736247" w:rsidRPr="00F1531E" w:rsidRDefault="00736247" w:rsidP="004D047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BB630" w14:textId="77777777" w:rsidR="00736247" w:rsidRPr="00F1531E" w:rsidRDefault="00736247" w:rsidP="004D047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3993B09" w14:textId="77777777" w:rsidR="00736247" w:rsidRPr="00F1531E" w:rsidRDefault="00736247" w:rsidP="004D047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736247" w:rsidRPr="00F1531E" w14:paraId="3F6AA4C9" w14:textId="77777777" w:rsidTr="004D0479">
        <w:trPr>
          <w:trHeight w:val="397"/>
        </w:trPr>
        <w:tc>
          <w:tcPr>
            <w:tcW w:w="993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B868B5" w14:textId="77777777" w:rsidR="00736247" w:rsidRPr="004D0479" w:rsidRDefault="00736247" w:rsidP="004D0479">
            <w:pPr>
              <w:spacing w:after="0" w:line="240" w:lineRule="auto"/>
              <w:jc w:val="center"/>
              <w:rPr>
                <w:b/>
              </w:rPr>
            </w:pPr>
            <w:r w:rsidRPr="004D0479">
              <w:rPr>
                <w:rFonts w:ascii="Times New Roman" w:hAnsi="Times New Roman"/>
                <w:b/>
              </w:rPr>
              <w:t>Üye</w:t>
            </w:r>
          </w:p>
        </w:tc>
        <w:tc>
          <w:tcPr>
            <w:tcW w:w="3764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5C20C" w14:textId="77777777" w:rsidR="00736247" w:rsidRPr="00F1531E" w:rsidRDefault="00736247" w:rsidP="004D047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944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41F51E" w14:textId="77777777" w:rsidR="00736247" w:rsidRPr="00F1531E" w:rsidRDefault="00736247" w:rsidP="004D047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865408F" w14:textId="77777777" w:rsidR="00736247" w:rsidRPr="00F1531E" w:rsidRDefault="00736247" w:rsidP="004D047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DB5C04" w:rsidRPr="00F1531E" w14:paraId="2D32F104" w14:textId="77777777" w:rsidTr="00DB5C04">
        <w:trPr>
          <w:trHeight w:val="397"/>
        </w:trPr>
        <w:tc>
          <w:tcPr>
            <w:tcW w:w="1758" w:type="dxa"/>
            <w:gridSpan w:val="2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09001" w14:textId="77777777" w:rsidR="00DB5C04" w:rsidRPr="00DB5C04" w:rsidRDefault="00DB5C04" w:rsidP="00DB5C04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DB5C04">
              <w:rPr>
                <w:rFonts w:ascii="Times New Roman" w:hAnsi="Times New Roman"/>
                <w:b/>
              </w:rPr>
              <w:t>Toplantı Linki:</w:t>
            </w:r>
          </w:p>
        </w:tc>
        <w:tc>
          <w:tcPr>
            <w:tcW w:w="8797" w:type="dxa"/>
            <w:gridSpan w:val="8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CE1602A" w14:textId="77777777" w:rsidR="00DB5C04" w:rsidRPr="00F1531E" w:rsidRDefault="00DB5C04" w:rsidP="00DB5C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F95843" w:rsidRPr="00F1531E" w14:paraId="569727CE" w14:textId="77777777" w:rsidTr="004C1D0B">
        <w:trPr>
          <w:trHeight w:val="267"/>
        </w:trPr>
        <w:tc>
          <w:tcPr>
            <w:tcW w:w="10555" w:type="dxa"/>
            <w:gridSpan w:val="10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1655046B" w14:textId="77777777" w:rsidR="00F95843" w:rsidRPr="00F1531E" w:rsidRDefault="004D0479" w:rsidP="00F1531E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F95843" w:rsidRPr="00F1531E" w14:paraId="3245FE4D" w14:textId="77777777" w:rsidTr="004D0479">
        <w:trPr>
          <w:trHeight w:val="267"/>
        </w:trPr>
        <w:tc>
          <w:tcPr>
            <w:tcW w:w="2788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EE6BE" w14:textId="77777777" w:rsidR="00F95843" w:rsidRPr="00F1531E" w:rsidRDefault="00F95843" w:rsidP="00F1531E">
            <w:pPr>
              <w:spacing w:after="0" w:line="240" w:lineRule="auto"/>
              <w:rPr>
                <w:rFonts w:ascii="Times New Roman" w:hAnsi="Times New Roman"/>
              </w:rPr>
            </w:pPr>
            <w:r w:rsidRPr="00F1531E">
              <w:rPr>
                <w:rFonts w:ascii="Times New Roman" w:hAnsi="Times New Roman"/>
              </w:rPr>
              <w:t>Adı-Soyadı</w:t>
            </w:r>
          </w:p>
        </w:tc>
        <w:tc>
          <w:tcPr>
            <w:tcW w:w="77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471038" w14:textId="77777777" w:rsidR="00F95843" w:rsidRPr="00F1531E" w:rsidRDefault="00F95843" w:rsidP="00F1531E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F95843" w:rsidRPr="00F1531E" w14:paraId="236871D8" w14:textId="77777777" w:rsidTr="004D0479">
        <w:trPr>
          <w:trHeight w:val="267"/>
        </w:trPr>
        <w:tc>
          <w:tcPr>
            <w:tcW w:w="2788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98E2A" w14:textId="77777777" w:rsidR="00F95843" w:rsidRPr="00F1531E" w:rsidRDefault="00F95843" w:rsidP="00F1531E">
            <w:pPr>
              <w:spacing w:after="0" w:line="240" w:lineRule="auto"/>
              <w:rPr>
                <w:rFonts w:ascii="Times New Roman" w:hAnsi="Times New Roman"/>
              </w:rPr>
            </w:pPr>
            <w:r w:rsidRPr="00F1531E">
              <w:rPr>
                <w:rFonts w:ascii="Times New Roman" w:hAnsi="Times New Roman"/>
              </w:rPr>
              <w:t>Numarası / Dönemi</w:t>
            </w:r>
          </w:p>
        </w:tc>
        <w:tc>
          <w:tcPr>
            <w:tcW w:w="32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0FB1F5" w14:textId="77777777" w:rsidR="00F95843" w:rsidRPr="00F1531E" w:rsidRDefault="00F95843" w:rsidP="00F1531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62ACF88" w14:textId="77777777" w:rsidR="00F95843" w:rsidRPr="00F1531E" w:rsidRDefault="00F95843" w:rsidP="00F1531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8218E" w:rsidRPr="00F1531E" w14:paraId="1A7CEAB7" w14:textId="77777777" w:rsidTr="00980148">
        <w:trPr>
          <w:trHeight w:val="267"/>
        </w:trPr>
        <w:tc>
          <w:tcPr>
            <w:tcW w:w="2788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43259" w14:textId="6D5A5C1D" w:rsidR="00D8218E" w:rsidRPr="00F1531E" w:rsidRDefault="00D8218E" w:rsidP="00F1531E">
            <w:pPr>
              <w:spacing w:after="0" w:line="240" w:lineRule="auto"/>
              <w:rPr>
                <w:rFonts w:ascii="Times New Roman" w:hAnsi="Times New Roman"/>
              </w:rPr>
            </w:pPr>
            <w:r w:rsidRPr="00F1531E">
              <w:rPr>
                <w:rFonts w:ascii="Times New Roman" w:hAnsi="Times New Roman"/>
              </w:rPr>
              <w:t>Anabilim Dalı</w:t>
            </w:r>
          </w:p>
        </w:tc>
        <w:tc>
          <w:tcPr>
            <w:tcW w:w="77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D94A4A4" w14:textId="77777777" w:rsidR="00D8218E" w:rsidRPr="00F1531E" w:rsidRDefault="00D8218E" w:rsidP="00F1531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D0479" w:rsidRPr="00F1531E" w14:paraId="4B97ED40" w14:textId="77777777" w:rsidTr="004C1D0B">
        <w:trPr>
          <w:trHeight w:val="337"/>
        </w:trPr>
        <w:tc>
          <w:tcPr>
            <w:tcW w:w="2788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453EBB" w14:textId="77777777" w:rsidR="004D0479" w:rsidRPr="00F1531E" w:rsidRDefault="004D0479" w:rsidP="00F1531E">
            <w:pPr>
              <w:spacing w:after="0" w:line="240" w:lineRule="auto"/>
              <w:rPr>
                <w:rFonts w:ascii="Times New Roman" w:hAnsi="Times New Roman"/>
              </w:rPr>
            </w:pPr>
            <w:r w:rsidRPr="00F1531E">
              <w:rPr>
                <w:rFonts w:ascii="Times New Roman" w:hAnsi="Times New Roman"/>
              </w:rPr>
              <w:t>Doktora Programı</w:t>
            </w:r>
          </w:p>
        </w:tc>
        <w:tc>
          <w:tcPr>
            <w:tcW w:w="7767" w:type="dxa"/>
            <w:gridSpan w:val="6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C845405" w14:textId="77777777" w:rsidR="004D0479" w:rsidRPr="00F1531E" w:rsidRDefault="004D0479" w:rsidP="004D0479">
            <w:pPr>
              <w:spacing w:after="0" w:line="240" w:lineRule="auto"/>
              <w:rPr>
                <w:rFonts w:ascii="Times New Roman" w:hAnsi="Times New Roman"/>
              </w:rPr>
            </w:pPr>
            <w:r w:rsidRPr="00F1531E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0479">
              <w:rPr>
                <w:rFonts w:ascii="Times New Roman" w:hAnsi="Times New Roman"/>
                <w:b/>
              </w:rPr>
              <w:instrText xml:space="preserve"> FORMCHECKBOX </w:instrText>
            </w:r>
            <w:r w:rsidR="00497FF7">
              <w:rPr>
                <w:rFonts w:ascii="Times New Roman" w:hAnsi="Times New Roman"/>
                <w:b/>
              </w:rPr>
            </w:r>
            <w:r w:rsidR="00497FF7">
              <w:rPr>
                <w:rFonts w:ascii="Times New Roman" w:hAnsi="Times New Roman"/>
                <w:b/>
              </w:rPr>
              <w:fldChar w:fldCharType="separate"/>
            </w:r>
            <w:r w:rsidRPr="00F1531E">
              <w:rPr>
                <w:rFonts w:ascii="Times New Roman" w:hAnsi="Times New Roman"/>
                <w:b/>
              </w:rPr>
              <w:fldChar w:fldCharType="end"/>
            </w:r>
            <w:r w:rsidRPr="00F1531E">
              <w:rPr>
                <w:rFonts w:ascii="Times New Roman" w:hAnsi="Times New Roman"/>
                <w:b/>
              </w:rPr>
              <w:t xml:space="preserve"> </w:t>
            </w:r>
            <w:r w:rsidRPr="00F1531E">
              <w:rPr>
                <w:rFonts w:ascii="Times New Roman" w:hAnsi="Times New Roman"/>
              </w:rPr>
              <w:t>Lisansa Dayalı Doktora</w:t>
            </w:r>
            <w:r>
              <w:rPr>
                <w:rFonts w:ascii="Times New Roman" w:hAnsi="Times New Roman"/>
              </w:rPr>
              <w:t xml:space="preserve">        </w:t>
            </w:r>
            <w:r w:rsidRPr="00F1531E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0479">
              <w:rPr>
                <w:rFonts w:ascii="Times New Roman" w:hAnsi="Times New Roman"/>
                <w:b/>
              </w:rPr>
              <w:instrText xml:space="preserve"> FORMCHECKBOX </w:instrText>
            </w:r>
            <w:r w:rsidR="00497FF7">
              <w:rPr>
                <w:rFonts w:ascii="Times New Roman" w:hAnsi="Times New Roman"/>
                <w:b/>
              </w:rPr>
            </w:r>
            <w:r w:rsidR="00497FF7">
              <w:rPr>
                <w:rFonts w:ascii="Times New Roman" w:hAnsi="Times New Roman"/>
                <w:b/>
              </w:rPr>
              <w:fldChar w:fldCharType="separate"/>
            </w:r>
            <w:r w:rsidRPr="00F1531E">
              <w:rPr>
                <w:rFonts w:ascii="Times New Roman" w:hAnsi="Times New Roman"/>
                <w:b/>
              </w:rPr>
              <w:fldChar w:fldCharType="end"/>
            </w:r>
            <w:r w:rsidRPr="00F1531E">
              <w:rPr>
                <w:rFonts w:ascii="Times New Roman" w:hAnsi="Times New Roman"/>
              </w:rPr>
              <w:t>Yüksek Lisansa Dayalı Doktora</w:t>
            </w:r>
          </w:p>
        </w:tc>
      </w:tr>
      <w:tr w:rsidR="00F95843" w:rsidRPr="00F1531E" w14:paraId="20D1A86A" w14:textId="77777777" w:rsidTr="004C1D0B">
        <w:trPr>
          <w:trHeight w:val="267"/>
        </w:trPr>
        <w:tc>
          <w:tcPr>
            <w:tcW w:w="10555" w:type="dxa"/>
            <w:gridSpan w:val="10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1E759B40" w14:textId="77777777" w:rsidR="00F95843" w:rsidRPr="00F1531E" w:rsidRDefault="004D0479" w:rsidP="00F1531E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NIŞMAN BİLGİLERİ</w:t>
            </w:r>
          </w:p>
        </w:tc>
      </w:tr>
      <w:tr w:rsidR="00F95843" w:rsidRPr="00F1531E" w14:paraId="2D19F3FA" w14:textId="77777777" w:rsidTr="004D0479">
        <w:trPr>
          <w:trHeight w:val="267"/>
        </w:trPr>
        <w:tc>
          <w:tcPr>
            <w:tcW w:w="250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36ACE5" w14:textId="77777777" w:rsidR="00F95843" w:rsidRPr="00F1531E" w:rsidRDefault="00F95843" w:rsidP="00F1531E">
            <w:pPr>
              <w:spacing w:after="0" w:line="240" w:lineRule="auto"/>
              <w:rPr>
                <w:rFonts w:ascii="Times New Roman" w:hAnsi="Times New Roman"/>
              </w:rPr>
            </w:pPr>
            <w:r w:rsidRPr="00F1531E">
              <w:rPr>
                <w:rFonts w:ascii="Times New Roman" w:hAnsi="Times New Roman"/>
              </w:rPr>
              <w:t>Danışmanı</w:t>
            </w:r>
          </w:p>
        </w:tc>
        <w:tc>
          <w:tcPr>
            <w:tcW w:w="80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A93A47C" w14:textId="77777777" w:rsidR="00F95843" w:rsidRPr="00F1531E" w:rsidRDefault="00F95843" w:rsidP="00F1531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F95843" w:rsidRPr="00F1531E" w14:paraId="7EB749AE" w14:textId="77777777" w:rsidTr="004D0479">
        <w:trPr>
          <w:trHeight w:val="267"/>
        </w:trPr>
        <w:tc>
          <w:tcPr>
            <w:tcW w:w="250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189DF" w14:textId="77777777" w:rsidR="00F95843" w:rsidRPr="00F1531E" w:rsidRDefault="00F95843" w:rsidP="00F1531E">
            <w:pPr>
              <w:spacing w:after="0" w:line="240" w:lineRule="auto"/>
              <w:rPr>
                <w:rFonts w:ascii="Times New Roman" w:hAnsi="Times New Roman"/>
              </w:rPr>
            </w:pPr>
            <w:r w:rsidRPr="00F1531E">
              <w:rPr>
                <w:rFonts w:ascii="Times New Roman" w:hAnsi="Times New Roman"/>
              </w:rPr>
              <w:t>Üniversite / Bölümü</w:t>
            </w:r>
          </w:p>
        </w:tc>
        <w:tc>
          <w:tcPr>
            <w:tcW w:w="80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0317DD" w14:textId="77777777" w:rsidR="00F95843" w:rsidRPr="00F1531E" w:rsidRDefault="00F95843" w:rsidP="00F1531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F95843" w:rsidRPr="00F1531E" w14:paraId="6C8361AD" w14:textId="77777777" w:rsidTr="004D0479">
        <w:trPr>
          <w:trHeight w:val="267"/>
        </w:trPr>
        <w:tc>
          <w:tcPr>
            <w:tcW w:w="250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29497" w14:textId="77777777" w:rsidR="00F95843" w:rsidRPr="00F1531E" w:rsidRDefault="00FC032B" w:rsidP="00FC032B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İkinci Tez </w:t>
            </w:r>
            <w:r w:rsidR="00F95843" w:rsidRPr="00F1531E">
              <w:rPr>
                <w:rFonts w:ascii="Times New Roman" w:hAnsi="Times New Roman"/>
              </w:rPr>
              <w:t>Danışmanı</w:t>
            </w:r>
          </w:p>
        </w:tc>
        <w:tc>
          <w:tcPr>
            <w:tcW w:w="80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A5B52C7" w14:textId="77777777" w:rsidR="00F95843" w:rsidRPr="00F1531E" w:rsidRDefault="00F95843" w:rsidP="00F1531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F95843" w:rsidRPr="00F1531E" w14:paraId="1AB072C8" w14:textId="77777777" w:rsidTr="004D0479">
        <w:trPr>
          <w:trHeight w:val="267"/>
        </w:trPr>
        <w:tc>
          <w:tcPr>
            <w:tcW w:w="2508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70B55" w14:textId="77777777" w:rsidR="00F95843" w:rsidRPr="00F1531E" w:rsidRDefault="00F95843" w:rsidP="00F1531E">
            <w:pPr>
              <w:spacing w:after="0" w:line="240" w:lineRule="auto"/>
              <w:rPr>
                <w:rFonts w:ascii="Times New Roman" w:hAnsi="Times New Roman"/>
              </w:rPr>
            </w:pPr>
            <w:r w:rsidRPr="00F1531E">
              <w:rPr>
                <w:rFonts w:ascii="Times New Roman" w:hAnsi="Times New Roman"/>
              </w:rPr>
              <w:t>Üniversite / Bölümü</w:t>
            </w:r>
          </w:p>
        </w:tc>
        <w:tc>
          <w:tcPr>
            <w:tcW w:w="8047" w:type="dxa"/>
            <w:gridSpan w:val="7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8A7B7E" w14:textId="77777777" w:rsidR="00F95843" w:rsidRPr="00F1531E" w:rsidRDefault="00F95843" w:rsidP="00F1531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7B297F" w:rsidRPr="00F1531E" w14:paraId="24C744F0" w14:textId="77777777" w:rsidTr="00121DB7">
        <w:trPr>
          <w:trHeight w:val="268"/>
        </w:trPr>
        <w:tc>
          <w:tcPr>
            <w:tcW w:w="10555" w:type="dxa"/>
            <w:gridSpan w:val="10"/>
            <w:tcBorders>
              <w:top w:val="single" w:sz="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E302C9B" w14:textId="77777777" w:rsidR="00F95843" w:rsidRPr="00525846" w:rsidRDefault="004D0479" w:rsidP="00F153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Lisansüstü Eğitim</w:t>
            </w:r>
            <w:r w:rsidR="00EE65CA" w:rsidRPr="00525846">
              <w:rPr>
                <w:rFonts w:ascii="Times New Roman" w:hAnsi="Times New Roman"/>
                <w:b/>
                <w:sz w:val="24"/>
              </w:rPr>
              <w:t xml:space="preserve"> Enstitüsü Müdürlüğü</w:t>
            </w:r>
            <w:r w:rsidR="00F95843" w:rsidRPr="00525846">
              <w:rPr>
                <w:rFonts w:ascii="Times New Roman" w:hAnsi="Times New Roman"/>
                <w:b/>
                <w:sz w:val="24"/>
              </w:rPr>
              <w:t>ne</w:t>
            </w:r>
            <w:r>
              <w:rPr>
                <w:rFonts w:ascii="Times New Roman" w:hAnsi="Times New Roman"/>
                <w:b/>
                <w:sz w:val="24"/>
              </w:rPr>
              <w:t>,</w:t>
            </w:r>
          </w:p>
          <w:p w14:paraId="192C413A" w14:textId="77777777" w:rsidR="007B297F" w:rsidRPr="00525846" w:rsidRDefault="00F95843" w:rsidP="00F153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525846">
              <w:rPr>
                <w:rFonts w:ascii="Times New Roman" w:hAnsi="Times New Roman"/>
                <w:b/>
                <w:sz w:val="24"/>
              </w:rPr>
              <w:tab/>
            </w:r>
            <w:r w:rsidRPr="00525846">
              <w:rPr>
                <w:rFonts w:ascii="Times New Roman" w:hAnsi="Times New Roman"/>
                <w:b/>
                <w:sz w:val="24"/>
              </w:rPr>
              <w:tab/>
            </w:r>
            <w:r w:rsidRPr="00525846">
              <w:rPr>
                <w:rFonts w:ascii="Times New Roman" w:hAnsi="Times New Roman"/>
                <w:b/>
                <w:sz w:val="24"/>
              </w:rPr>
              <w:tab/>
            </w:r>
            <w:r w:rsidRPr="00525846">
              <w:rPr>
                <w:rFonts w:ascii="Times New Roman" w:hAnsi="Times New Roman"/>
                <w:b/>
                <w:sz w:val="24"/>
              </w:rPr>
              <w:tab/>
            </w:r>
            <w:r w:rsidRPr="00525846">
              <w:rPr>
                <w:rFonts w:ascii="Times New Roman" w:hAnsi="Times New Roman"/>
                <w:b/>
                <w:sz w:val="24"/>
              </w:rPr>
              <w:tab/>
            </w:r>
            <w:r w:rsidRPr="00525846">
              <w:rPr>
                <w:rFonts w:ascii="Times New Roman" w:hAnsi="Times New Roman"/>
                <w:b/>
                <w:sz w:val="24"/>
              </w:rPr>
              <w:tab/>
            </w:r>
            <w:r w:rsidRPr="00525846">
              <w:rPr>
                <w:rFonts w:ascii="Times New Roman" w:hAnsi="Times New Roman"/>
                <w:b/>
                <w:sz w:val="24"/>
              </w:rPr>
              <w:tab/>
            </w:r>
            <w:r w:rsidRPr="00525846">
              <w:rPr>
                <w:rFonts w:ascii="Times New Roman" w:hAnsi="Times New Roman"/>
                <w:b/>
                <w:sz w:val="24"/>
              </w:rPr>
              <w:tab/>
            </w:r>
            <w:r w:rsidRPr="00525846">
              <w:rPr>
                <w:rFonts w:ascii="Times New Roman" w:hAnsi="Times New Roman"/>
                <w:b/>
                <w:sz w:val="24"/>
              </w:rPr>
              <w:tab/>
            </w:r>
            <w:r w:rsidRPr="00525846">
              <w:rPr>
                <w:rFonts w:ascii="Times New Roman" w:hAnsi="Times New Roman"/>
                <w:b/>
                <w:sz w:val="24"/>
              </w:rPr>
              <w:tab/>
            </w:r>
            <w:r w:rsidRPr="00525846">
              <w:rPr>
                <w:rFonts w:ascii="Times New Roman" w:hAnsi="Times New Roman"/>
                <w:b/>
                <w:sz w:val="24"/>
              </w:rPr>
              <w:tab/>
            </w:r>
          </w:p>
          <w:p w14:paraId="51CF1EEB" w14:textId="77777777" w:rsidR="00347030" w:rsidRPr="00525846" w:rsidRDefault="007B297F" w:rsidP="0034703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</w:rPr>
            </w:pPr>
            <w:r w:rsidRPr="00525846">
              <w:rPr>
                <w:rFonts w:ascii="Times New Roman" w:hAnsi="Times New Roman"/>
                <w:sz w:val="24"/>
              </w:rPr>
              <w:t xml:space="preserve">    </w:t>
            </w:r>
            <w:r w:rsidR="00525846">
              <w:rPr>
                <w:rFonts w:ascii="Times New Roman" w:hAnsi="Times New Roman"/>
                <w:sz w:val="24"/>
              </w:rPr>
              <w:t xml:space="preserve">          </w:t>
            </w:r>
            <w:r w:rsidR="00544C4B" w:rsidRPr="00525846">
              <w:rPr>
                <w:rFonts w:ascii="Times New Roman" w:hAnsi="Times New Roman"/>
                <w:sz w:val="24"/>
              </w:rPr>
              <w:t>B</w:t>
            </w:r>
            <w:r w:rsidR="00F95843" w:rsidRPr="00525846">
              <w:rPr>
                <w:rFonts w:ascii="Times New Roman" w:hAnsi="Times New Roman"/>
                <w:sz w:val="24"/>
              </w:rPr>
              <w:t xml:space="preserve">ilgileri verilen öğrencinin </w:t>
            </w:r>
            <w:r w:rsidR="00523117" w:rsidRPr="00525846">
              <w:rPr>
                <w:rFonts w:ascii="Times New Roman" w:hAnsi="Times New Roman"/>
                <w:sz w:val="24"/>
              </w:rPr>
              <w:t>Doktora Tez Savunma</w:t>
            </w:r>
            <w:r w:rsidRPr="00525846">
              <w:rPr>
                <w:rFonts w:ascii="Times New Roman" w:hAnsi="Times New Roman"/>
                <w:sz w:val="24"/>
              </w:rPr>
              <w:t xml:space="preserve"> değerlendirmesi </w:t>
            </w:r>
            <w:r w:rsidR="00716921" w:rsidRPr="00525846">
              <w:rPr>
                <w:rFonts w:ascii="Times New Roman" w:hAnsi="Times New Roman"/>
                <w:sz w:val="24"/>
              </w:rPr>
              <w:t xml:space="preserve">yapılmış olup </w:t>
            </w:r>
            <w:r w:rsidR="00544C4B" w:rsidRPr="00525846">
              <w:rPr>
                <w:rFonts w:ascii="Times New Roman" w:hAnsi="Times New Roman"/>
                <w:sz w:val="24"/>
              </w:rPr>
              <w:t xml:space="preserve">bilgileri </w:t>
            </w:r>
            <w:r w:rsidRPr="00525846">
              <w:rPr>
                <w:rFonts w:ascii="Times New Roman" w:hAnsi="Times New Roman"/>
                <w:sz w:val="24"/>
              </w:rPr>
              <w:t>yukarıda</w:t>
            </w:r>
            <w:r w:rsidR="00716921" w:rsidRPr="00525846">
              <w:rPr>
                <w:rFonts w:ascii="Times New Roman" w:hAnsi="Times New Roman"/>
                <w:sz w:val="24"/>
              </w:rPr>
              <w:t xml:space="preserve"> verilmiştir</w:t>
            </w:r>
            <w:r w:rsidRPr="00525846">
              <w:rPr>
                <w:rFonts w:ascii="Times New Roman" w:hAnsi="Times New Roman"/>
                <w:sz w:val="24"/>
              </w:rPr>
              <w:t>.</w:t>
            </w:r>
          </w:p>
          <w:p w14:paraId="11E1F6D7" w14:textId="77777777" w:rsidR="007B297F" w:rsidRPr="00525846" w:rsidRDefault="00525846" w:rsidP="0034703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          </w:t>
            </w:r>
            <w:r w:rsidR="007B297F" w:rsidRPr="00525846">
              <w:rPr>
                <w:rFonts w:ascii="Times New Roman" w:hAnsi="Times New Roman"/>
                <w:sz w:val="24"/>
              </w:rPr>
              <w:t>Bilgilerinize arz ederim.</w:t>
            </w:r>
          </w:p>
        </w:tc>
      </w:tr>
      <w:tr w:rsidR="007B297F" w:rsidRPr="00F1531E" w14:paraId="14E1A6F1" w14:textId="77777777" w:rsidTr="00121DB7">
        <w:trPr>
          <w:trHeight w:val="268"/>
        </w:trPr>
        <w:tc>
          <w:tcPr>
            <w:tcW w:w="5044" w:type="dxa"/>
            <w:gridSpan w:val="6"/>
            <w:vMerge w:val="restart"/>
            <w:tcBorders>
              <w:top w:val="nil"/>
              <w:left w:val="single" w:sz="12" w:space="0" w:color="auto"/>
              <w:right w:val="nil"/>
            </w:tcBorders>
            <w:shd w:val="clear" w:color="auto" w:fill="auto"/>
          </w:tcPr>
          <w:p w14:paraId="0BAC72D3" w14:textId="77777777" w:rsidR="007B297F" w:rsidRPr="00525846" w:rsidRDefault="007B297F" w:rsidP="00F1531E">
            <w:pPr>
              <w:spacing w:after="0" w:line="240" w:lineRule="auto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5511" w:type="dxa"/>
            <w:gridSpan w:val="4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71BDAEA3" w14:textId="77777777" w:rsidR="007B297F" w:rsidRPr="00F1531E" w:rsidRDefault="007B297F" w:rsidP="0034703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1531E">
              <w:rPr>
                <w:rFonts w:ascii="Times New Roman" w:hAnsi="Times New Roman"/>
                <w:b/>
              </w:rPr>
              <w:t xml:space="preserve">                             </w:t>
            </w:r>
          </w:p>
        </w:tc>
      </w:tr>
      <w:tr w:rsidR="007B297F" w:rsidRPr="00F1531E" w14:paraId="5E4AF0CD" w14:textId="77777777" w:rsidTr="00121DB7">
        <w:trPr>
          <w:trHeight w:val="376"/>
        </w:trPr>
        <w:tc>
          <w:tcPr>
            <w:tcW w:w="5044" w:type="dxa"/>
            <w:gridSpan w:val="6"/>
            <w:vMerge/>
            <w:tcBorders>
              <w:left w:val="single" w:sz="12" w:space="0" w:color="auto"/>
              <w:right w:val="nil"/>
            </w:tcBorders>
            <w:shd w:val="clear" w:color="auto" w:fill="auto"/>
          </w:tcPr>
          <w:p w14:paraId="2FCE2B9E" w14:textId="77777777" w:rsidR="007B297F" w:rsidRPr="00F1531E" w:rsidRDefault="007B297F" w:rsidP="00F1531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6C0B7E" w14:textId="77777777" w:rsidR="007B297F" w:rsidRPr="00F1531E" w:rsidRDefault="007B297F" w:rsidP="004D047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253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33019201" w14:textId="77777777" w:rsidR="007B297F" w:rsidRPr="00F1531E" w:rsidRDefault="007B297F" w:rsidP="00F1531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7B297F" w:rsidRPr="00F1531E" w14:paraId="64CCD1A4" w14:textId="77777777" w:rsidTr="00121DB7">
        <w:trPr>
          <w:trHeight w:val="330"/>
        </w:trPr>
        <w:tc>
          <w:tcPr>
            <w:tcW w:w="5044" w:type="dxa"/>
            <w:gridSpan w:val="6"/>
            <w:vMerge/>
            <w:tcBorders>
              <w:left w:val="single" w:sz="12" w:space="0" w:color="auto"/>
              <w:bottom w:val="single" w:sz="2" w:space="0" w:color="auto"/>
              <w:right w:val="nil"/>
            </w:tcBorders>
            <w:shd w:val="clear" w:color="auto" w:fill="auto"/>
          </w:tcPr>
          <w:p w14:paraId="7C04CA67" w14:textId="77777777" w:rsidR="007B297F" w:rsidRPr="00F1531E" w:rsidRDefault="007B297F" w:rsidP="00F1531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258" w:type="dxa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5ED5BAC4" w14:textId="77777777" w:rsidR="007B297F" w:rsidRPr="00F1531E" w:rsidRDefault="007B297F" w:rsidP="00DB5C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253" w:type="dxa"/>
            <w:gridSpan w:val="2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486ADA07" w14:textId="77777777" w:rsidR="00544C4B" w:rsidRDefault="00347030" w:rsidP="00347030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                </w:t>
            </w:r>
            <w:r w:rsidR="007520B0" w:rsidRPr="00F1531E">
              <w:rPr>
                <w:rFonts w:ascii="Times New Roman" w:hAnsi="Times New Roman"/>
                <w:b/>
              </w:rPr>
              <w:t>Anab</w:t>
            </w:r>
            <w:r w:rsidR="00F95843" w:rsidRPr="00F1531E">
              <w:rPr>
                <w:rFonts w:ascii="Times New Roman" w:hAnsi="Times New Roman"/>
                <w:b/>
              </w:rPr>
              <w:t>ilim Dalı Başkanı</w:t>
            </w:r>
          </w:p>
          <w:p w14:paraId="463B1CCD" w14:textId="77777777" w:rsidR="00525846" w:rsidRPr="00F1531E" w:rsidRDefault="00525846" w:rsidP="00347030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736247" w:rsidRPr="00F1531E" w14:paraId="6C26EB35" w14:textId="77777777" w:rsidTr="00DB5C04">
        <w:trPr>
          <w:trHeight w:val="1833"/>
        </w:trPr>
        <w:tc>
          <w:tcPr>
            <w:tcW w:w="10555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093735F" w14:textId="77777777" w:rsidR="00736247" w:rsidRPr="004D0479" w:rsidRDefault="004D0479" w:rsidP="00F1531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4D0479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ÖNEMLİ AÇIKLAMALAR:</w:t>
            </w:r>
          </w:p>
          <w:p w14:paraId="53BDC17A" w14:textId="77777777" w:rsidR="00BD7C9B" w:rsidRPr="00010AB0" w:rsidRDefault="00E16F89" w:rsidP="00F1531E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4D0479">
              <w:rPr>
                <w:rFonts w:ascii="Times New Roman" w:hAnsi="Times New Roman"/>
                <w:sz w:val="20"/>
                <w:szCs w:val="20"/>
              </w:rPr>
              <w:t xml:space="preserve">Öğrencinin oyçokluğu ile başarılı </w:t>
            </w:r>
            <w:r w:rsidR="00010AB0">
              <w:rPr>
                <w:rFonts w:ascii="Times New Roman" w:hAnsi="Times New Roman"/>
                <w:sz w:val="20"/>
                <w:szCs w:val="20"/>
              </w:rPr>
              <w:t xml:space="preserve">veya oybirliği ile başarısız </w:t>
            </w:r>
            <w:r w:rsidRPr="004D0479">
              <w:rPr>
                <w:rFonts w:ascii="Times New Roman" w:hAnsi="Times New Roman"/>
                <w:sz w:val="20"/>
                <w:szCs w:val="20"/>
              </w:rPr>
              <w:t>olması durumunda, başarısız kabul eden jüri üyelerinin gerekçelerini bu rapora ek olarak eklemeleri gerekmektedir.</w:t>
            </w:r>
          </w:p>
          <w:p w14:paraId="31B4477A" w14:textId="77777777" w:rsidR="00010AB0" w:rsidRPr="00F1531E" w:rsidRDefault="00010AB0" w:rsidP="00F1531E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özlü sınavda sorulan sorular tutanak altına alınarak enstitüye gönderilmelidir.</w:t>
            </w:r>
          </w:p>
        </w:tc>
      </w:tr>
    </w:tbl>
    <w:p w14:paraId="2C1A52EE" w14:textId="77777777" w:rsidR="003225B6" w:rsidRPr="0006046A" w:rsidRDefault="003225B6" w:rsidP="00016164">
      <w:pPr>
        <w:jc w:val="right"/>
        <w:rPr>
          <w:rFonts w:ascii="Times New Roman" w:hAnsi="Times New Roman"/>
        </w:rPr>
      </w:pPr>
    </w:p>
    <w:sectPr w:rsidR="003225B6" w:rsidRPr="0006046A" w:rsidSect="00544C4B">
      <w:footerReference w:type="default" r:id="rId8"/>
      <w:pgSz w:w="11906" w:h="16838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85B7B" w14:textId="77777777" w:rsidR="00497FF7" w:rsidRDefault="00497FF7" w:rsidP="004633EB">
      <w:pPr>
        <w:spacing w:after="0" w:line="240" w:lineRule="auto"/>
      </w:pPr>
      <w:r>
        <w:separator/>
      </w:r>
    </w:p>
  </w:endnote>
  <w:endnote w:type="continuationSeparator" w:id="0">
    <w:p w14:paraId="5FE7CAEC" w14:textId="77777777" w:rsidR="00497FF7" w:rsidRDefault="00497FF7" w:rsidP="00463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9" w:type="dxa"/>
      <w:tblInd w:w="3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536"/>
      <w:gridCol w:w="3685"/>
      <w:gridCol w:w="2268"/>
    </w:tblGrid>
    <w:tr w:rsidR="004D0479" w:rsidRPr="00BE717A" w14:paraId="518C1776" w14:textId="77777777" w:rsidTr="004D0479">
      <w:tc>
        <w:tcPr>
          <w:tcW w:w="4536" w:type="dxa"/>
          <w:shd w:val="clear" w:color="auto" w:fill="auto"/>
        </w:tcPr>
        <w:p w14:paraId="7C47FBCE" w14:textId="77777777" w:rsidR="004D0479" w:rsidRPr="00BE717A" w:rsidRDefault="004D0479" w:rsidP="004D0479">
          <w:pPr>
            <w:pStyle w:val="Altbilgi"/>
            <w:jc w:val="both"/>
          </w:pPr>
          <w:r>
            <w:t>Doktora</w:t>
          </w:r>
          <w:r w:rsidRPr="00BE717A">
            <w:t xml:space="preserve"> </w:t>
          </w:r>
          <w:r>
            <w:t xml:space="preserve">Tez Savunma Başarı Tutanağı Formu </w:t>
          </w:r>
        </w:p>
      </w:tc>
      <w:tc>
        <w:tcPr>
          <w:tcW w:w="3685" w:type="dxa"/>
          <w:shd w:val="clear" w:color="auto" w:fill="auto"/>
        </w:tcPr>
        <w:p w14:paraId="70940AAA" w14:textId="77777777" w:rsidR="004D0479" w:rsidRPr="00BE717A" w:rsidRDefault="004D0479" w:rsidP="00010AB0">
          <w:pPr>
            <w:pStyle w:val="Altbilgi"/>
            <w:jc w:val="both"/>
          </w:pPr>
          <w:r w:rsidRPr="00BE717A">
            <w:rPr>
              <w:b/>
            </w:rPr>
            <w:t xml:space="preserve">Form </w:t>
          </w:r>
          <w:r>
            <w:rPr>
              <w:b/>
            </w:rPr>
            <w:t xml:space="preserve">Revizyon </w:t>
          </w:r>
          <w:r w:rsidRPr="00BE717A">
            <w:rPr>
              <w:b/>
            </w:rPr>
            <w:t>Tarihi:</w:t>
          </w:r>
          <w:r>
            <w:t xml:space="preserve"> </w:t>
          </w:r>
          <w:r w:rsidR="00010AB0">
            <w:t>26.10</w:t>
          </w:r>
          <w:r>
            <w:t>.2021</w:t>
          </w:r>
          <w:r w:rsidRPr="00BE717A">
            <w:t xml:space="preserve">                                   </w:t>
          </w:r>
        </w:p>
      </w:tc>
      <w:tc>
        <w:tcPr>
          <w:tcW w:w="2268" w:type="dxa"/>
          <w:shd w:val="clear" w:color="auto" w:fill="auto"/>
        </w:tcPr>
        <w:p w14:paraId="7A6A0D45" w14:textId="77777777" w:rsidR="004D0479" w:rsidRPr="00BE717A" w:rsidRDefault="004D0479" w:rsidP="00010AB0">
          <w:pPr>
            <w:pStyle w:val="Altbilgi"/>
          </w:pPr>
          <w:r w:rsidRPr="00BE717A">
            <w:rPr>
              <w:b/>
            </w:rPr>
            <w:t>Form No:</w:t>
          </w:r>
          <w:r w:rsidRPr="00BE717A">
            <w:t xml:space="preserve"> </w:t>
          </w:r>
          <w:r w:rsidR="00010AB0">
            <w:t>DR_15</w:t>
          </w:r>
        </w:p>
      </w:tc>
    </w:tr>
  </w:tbl>
  <w:p w14:paraId="066CEC67" w14:textId="77777777" w:rsidR="007B297F" w:rsidRDefault="007B297F">
    <w:pPr>
      <w:pStyle w:val="Altbilgi"/>
    </w:pPr>
  </w:p>
  <w:p w14:paraId="1BB5D96D" w14:textId="77777777" w:rsidR="004633EB" w:rsidRDefault="004633E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473FC" w14:textId="77777777" w:rsidR="00497FF7" w:rsidRDefault="00497FF7" w:rsidP="004633EB">
      <w:pPr>
        <w:spacing w:after="0" w:line="240" w:lineRule="auto"/>
      </w:pPr>
      <w:r>
        <w:separator/>
      </w:r>
    </w:p>
  </w:footnote>
  <w:footnote w:type="continuationSeparator" w:id="0">
    <w:p w14:paraId="5C014DAC" w14:textId="77777777" w:rsidR="00497FF7" w:rsidRDefault="00497FF7" w:rsidP="004633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06B80AC2"/>
    <w:lvl w:ilvl="0" w:tplc="0C44D48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CBB1C00"/>
    <w:multiLevelType w:val="hybridMultilevel"/>
    <w:tmpl w:val="AA748ED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92103">
    <w:abstractNumId w:val="7"/>
  </w:num>
  <w:num w:numId="2" w16cid:durableId="847599769">
    <w:abstractNumId w:val="5"/>
  </w:num>
  <w:num w:numId="3" w16cid:durableId="659701723">
    <w:abstractNumId w:val="6"/>
  </w:num>
  <w:num w:numId="4" w16cid:durableId="890191141">
    <w:abstractNumId w:val="1"/>
  </w:num>
  <w:num w:numId="5" w16cid:durableId="449907488">
    <w:abstractNumId w:val="0"/>
  </w:num>
  <w:num w:numId="6" w16cid:durableId="983704003">
    <w:abstractNumId w:val="2"/>
  </w:num>
  <w:num w:numId="7" w16cid:durableId="702747559">
    <w:abstractNumId w:val="4"/>
  </w:num>
  <w:num w:numId="8" w16cid:durableId="9436171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szQyNDE3MTA1MDJU0lEKTi0uzszPAykwqgUAEJriuSwAAAA="/>
  </w:docVars>
  <w:rsids>
    <w:rsidRoot w:val="00305DB4"/>
    <w:rsid w:val="00010AB0"/>
    <w:rsid w:val="00016164"/>
    <w:rsid w:val="0006046A"/>
    <w:rsid w:val="00083457"/>
    <w:rsid w:val="000A2DBF"/>
    <w:rsid w:val="000A74D5"/>
    <w:rsid w:val="000B7954"/>
    <w:rsid w:val="000C23DE"/>
    <w:rsid w:val="000C72D5"/>
    <w:rsid w:val="000E0479"/>
    <w:rsid w:val="000E0E35"/>
    <w:rsid w:val="00121DB7"/>
    <w:rsid w:val="0014078E"/>
    <w:rsid w:val="0016288D"/>
    <w:rsid w:val="00163BBC"/>
    <w:rsid w:val="00164614"/>
    <w:rsid w:val="00164977"/>
    <w:rsid w:val="001A00C8"/>
    <w:rsid w:val="001A09A5"/>
    <w:rsid w:val="001A5AD6"/>
    <w:rsid w:val="001A7B0A"/>
    <w:rsid w:val="001D35F5"/>
    <w:rsid w:val="001E16D2"/>
    <w:rsid w:val="001E7ABA"/>
    <w:rsid w:val="001F4DC6"/>
    <w:rsid w:val="002228E4"/>
    <w:rsid w:val="002951A7"/>
    <w:rsid w:val="00295749"/>
    <w:rsid w:val="002A427A"/>
    <w:rsid w:val="002E79E4"/>
    <w:rsid w:val="002F603E"/>
    <w:rsid w:val="002F6D72"/>
    <w:rsid w:val="00305DB4"/>
    <w:rsid w:val="00322219"/>
    <w:rsid w:val="003225B6"/>
    <w:rsid w:val="00323C65"/>
    <w:rsid w:val="00330166"/>
    <w:rsid w:val="00344799"/>
    <w:rsid w:val="00347030"/>
    <w:rsid w:val="003474E8"/>
    <w:rsid w:val="00385765"/>
    <w:rsid w:val="00397FCB"/>
    <w:rsid w:val="003B2C82"/>
    <w:rsid w:val="003B594F"/>
    <w:rsid w:val="003D6619"/>
    <w:rsid w:val="00407FF7"/>
    <w:rsid w:val="00431E8F"/>
    <w:rsid w:val="00433319"/>
    <w:rsid w:val="004453B0"/>
    <w:rsid w:val="0045033F"/>
    <w:rsid w:val="00457F0A"/>
    <w:rsid w:val="004625DA"/>
    <w:rsid w:val="004633EB"/>
    <w:rsid w:val="00497FF7"/>
    <w:rsid w:val="004A1CB0"/>
    <w:rsid w:val="004B17FC"/>
    <w:rsid w:val="004C1D0B"/>
    <w:rsid w:val="004C623D"/>
    <w:rsid w:val="004D0479"/>
    <w:rsid w:val="004D2E40"/>
    <w:rsid w:val="004E29C6"/>
    <w:rsid w:val="0050637F"/>
    <w:rsid w:val="00507C5E"/>
    <w:rsid w:val="00523117"/>
    <w:rsid w:val="00523FC1"/>
    <w:rsid w:val="00525846"/>
    <w:rsid w:val="005368BC"/>
    <w:rsid w:val="00543CA3"/>
    <w:rsid w:val="00544C4B"/>
    <w:rsid w:val="005543CB"/>
    <w:rsid w:val="005910B3"/>
    <w:rsid w:val="00592DFE"/>
    <w:rsid w:val="005A584E"/>
    <w:rsid w:val="00637B13"/>
    <w:rsid w:val="00640F34"/>
    <w:rsid w:val="00655052"/>
    <w:rsid w:val="00665004"/>
    <w:rsid w:val="006666B6"/>
    <w:rsid w:val="00677747"/>
    <w:rsid w:val="00685F40"/>
    <w:rsid w:val="00687979"/>
    <w:rsid w:val="006C377C"/>
    <w:rsid w:val="006E225D"/>
    <w:rsid w:val="006E4F43"/>
    <w:rsid w:val="006E6891"/>
    <w:rsid w:val="007123D7"/>
    <w:rsid w:val="00716921"/>
    <w:rsid w:val="00723CE9"/>
    <w:rsid w:val="00726F4D"/>
    <w:rsid w:val="00730CAE"/>
    <w:rsid w:val="00736247"/>
    <w:rsid w:val="00740D99"/>
    <w:rsid w:val="00742172"/>
    <w:rsid w:val="007520B0"/>
    <w:rsid w:val="00766B65"/>
    <w:rsid w:val="007740A2"/>
    <w:rsid w:val="00780225"/>
    <w:rsid w:val="00791581"/>
    <w:rsid w:val="00792746"/>
    <w:rsid w:val="007B297F"/>
    <w:rsid w:val="007C7EBA"/>
    <w:rsid w:val="007D642E"/>
    <w:rsid w:val="00802CD9"/>
    <w:rsid w:val="00820A28"/>
    <w:rsid w:val="008216E8"/>
    <w:rsid w:val="00835D9B"/>
    <w:rsid w:val="00846187"/>
    <w:rsid w:val="008537F1"/>
    <w:rsid w:val="008800B6"/>
    <w:rsid w:val="0088136F"/>
    <w:rsid w:val="00882D1A"/>
    <w:rsid w:val="008B3126"/>
    <w:rsid w:val="008D1B4C"/>
    <w:rsid w:val="008D7605"/>
    <w:rsid w:val="008E70CD"/>
    <w:rsid w:val="008F1EF3"/>
    <w:rsid w:val="0090299C"/>
    <w:rsid w:val="0091254A"/>
    <w:rsid w:val="009203DF"/>
    <w:rsid w:val="00936D52"/>
    <w:rsid w:val="0094713E"/>
    <w:rsid w:val="0095103E"/>
    <w:rsid w:val="009674D6"/>
    <w:rsid w:val="009A1061"/>
    <w:rsid w:val="009F5AF3"/>
    <w:rsid w:val="009F612D"/>
    <w:rsid w:val="00A10A68"/>
    <w:rsid w:val="00A2030A"/>
    <w:rsid w:val="00A556EE"/>
    <w:rsid w:val="00A75DB9"/>
    <w:rsid w:val="00A953A1"/>
    <w:rsid w:val="00AA4B37"/>
    <w:rsid w:val="00AA6C55"/>
    <w:rsid w:val="00AB68B6"/>
    <w:rsid w:val="00AC5CBF"/>
    <w:rsid w:val="00AD4D14"/>
    <w:rsid w:val="00B028F7"/>
    <w:rsid w:val="00B03CE8"/>
    <w:rsid w:val="00B55079"/>
    <w:rsid w:val="00B55F8F"/>
    <w:rsid w:val="00B764D5"/>
    <w:rsid w:val="00B77A28"/>
    <w:rsid w:val="00BA4408"/>
    <w:rsid w:val="00BC1024"/>
    <w:rsid w:val="00BD0DAA"/>
    <w:rsid w:val="00BD4104"/>
    <w:rsid w:val="00BD7C9B"/>
    <w:rsid w:val="00BE05F2"/>
    <w:rsid w:val="00C03259"/>
    <w:rsid w:val="00C04D6A"/>
    <w:rsid w:val="00C07930"/>
    <w:rsid w:val="00C256DD"/>
    <w:rsid w:val="00C57BCF"/>
    <w:rsid w:val="00C757A1"/>
    <w:rsid w:val="00C82270"/>
    <w:rsid w:val="00CA515F"/>
    <w:rsid w:val="00CB2B9B"/>
    <w:rsid w:val="00CB34AE"/>
    <w:rsid w:val="00CE6C2E"/>
    <w:rsid w:val="00D01C26"/>
    <w:rsid w:val="00D0759A"/>
    <w:rsid w:val="00D11DCB"/>
    <w:rsid w:val="00D20DB9"/>
    <w:rsid w:val="00D27BE1"/>
    <w:rsid w:val="00D35FCF"/>
    <w:rsid w:val="00D55949"/>
    <w:rsid w:val="00D71333"/>
    <w:rsid w:val="00D8073B"/>
    <w:rsid w:val="00D8218E"/>
    <w:rsid w:val="00D92F9B"/>
    <w:rsid w:val="00DB595B"/>
    <w:rsid w:val="00DB5C04"/>
    <w:rsid w:val="00DC05AC"/>
    <w:rsid w:val="00DD0831"/>
    <w:rsid w:val="00DE47DD"/>
    <w:rsid w:val="00DF423E"/>
    <w:rsid w:val="00E07844"/>
    <w:rsid w:val="00E16F89"/>
    <w:rsid w:val="00E47432"/>
    <w:rsid w:val="00E64195"/>
    <w:rsid w:val="00EA2120"/>
    <w:rsid w:val="00EC623B"/>
    <w:rsid w:val="00ED32E6"/>
    <w:rsid w:val="00EE30F4"/>
    <w:rsid w:val="00EE65CA"/>
    <w:rsid w:val="00EE74C6"/>
    <w:rsid w:val="00F040F8"/>
    <w:rsid w:val="00F1531E"/>
    <w:rsid w:val="00F2086D"/>
    <w:rsid w:val="00F40121"/>
    <w:rsid w:val="00F6176D"/>
    <w:rsid w:val="00F7182B"/>
    <w:rsid w:val="00F95843"/>
    <w:rsid w:val="00FA5A88"/>
    <w:rsid w:val="00FC032B"/>
    <w:rsid w:val="00FD1FCA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000B8"/>
  <w15:chartTrackingRefBased/>
  <w15:docId w15:val="{2FE2DE80-A64C-48F3-AD6F-854FC0FDB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4633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633EB"/>
  </w:style>
  <w:style w:type="paragraph" w:customStyle="1" w:styleId="Altbilgi">
    <w:name w:val="Altbilgi"/>
    <w:basedOn w:val="Normal"/>
    <w:link w:val="AltbilgiChar"/>
    <w:uiPriority w:val="99"/>
    <w:unhideWhenUsed/>
    <w:rsid w:val="004633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633EB"/>
  </w:style>
  <w:style w:type="paragraph" w:styleId="stBilgi0">
    <w:name w:val="header"/>
    <w:basedOn w:val="Normal"/>
    <w:link w:val="stBilgiChar0"/>
    <w:uiPriority w:val="99"/>
    <w:unhideWhenUsed/>
    <w:rsid w:val="00010A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010AB0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010A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010AB0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Baybars KÖKSOY</cp:lastModifiedBy>
  <cp:revision>2</cp:revision>
  <cp:lastPrinted>2015-12-25T13:37:00Z</cp:lastPrinted>
  <dcterms:created xsi:type="dcterms:W3CDTF">2022-06-30T12:44:00Z</dcterms:created>
  <dcterms:modified xsi:type="dcterms:W3CDTF">2022-06-30T12:44:00Z</dcterms:modified>
</cp:coreProperties>
</file>